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1F079E1B" w:rsidR="008257FB" w:rsidRPr="00BD7A5B" w:rsidRDefault="004538DA">
      <w:pPr>
        <w:rPr>
          <w:sz w:val="96"/>
          <w:szCs w:val="96"/>
        </w:rPr>
      </w:pP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3A0870" wp14:editId="034209C9">
                <wp:simplePos x="0" y="0"/>
                <wp:positionH relativeFrom="page">
                  <wp:posOffset>485775</wp:posOffset>
                </wp:positionH>
                <wp:positionV relativeFrom="paragraph">
                  <wp:posOffset>-381000</wp:posOffset>
                </wp:positionV>
                <wp:extent cx="6848475" cy="1362075"/>
                <wp:effectExtent l="0" t="0" r="28575" b="28575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8475" cy="1362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2295A414" w:rsidR="00D9772F" w:rsidRPr="008E4A86" w:rsidRDefault="00A77267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>Mobile Applications Development</w:t>
                            </w:r>
                          </w:p>
                          <w:p w14:paraId="45463210" w14:textId="106273CF" w:rsidR="00D9772F" w:rsidRPr="00704B81" w:rsidRDefault="002C3F70" w:rsidP="002C3F7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                                              Intent and Splash screen</w:t>
                            </w:r>
                          </w:p>
                          <w:p w14:paraId="30FB60D0" w14:textId="42A3EFA5" w:rsidR="00D9772F" w:rsidRDefault="00D9772F" w:rsidP="00B353D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36BDCC9A" w14:textId="262D5267" w:rsidR="004F4B56" w:rsidRDefault="004F4B56" w:rsidP="00AA423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8.25pt;margin-top:-30pt;width:539.25pt;height:107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" filled="f">
                <v:textbox>
                  <w:txbxContent>
                    <w:p w14:paraId="0E42C5C7" w14:textId="2295A414" w:rsidR="00D9772F" w:rsidRPr="008E4A86" w:rsidRDefault="00A77267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>Mobile Applications Development</w:t>
                      </w:r>
                    </w:p>
                    <w:p w14:paraId="45463210" w14:textId="106273CF" w:rsidR="00D9772F" w:rsidRPr="00704B81" w:rsidRDefault="002C3F70" w:rsidP="002C3F7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                                              Intent and Splash screen</w:t>
                      </w:r>
                    </w:p>
                    <w:p w14:paraId="30FB60D0" w14:textId="42A3EFA5" w:rsidR="00D9772F" w:rsidRDefault="00D9772F" w:rsidP="00B353D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36BDCC9A" w14:textId="262D5267" w:rsidR="004F4B56" w:rsidRDefault="004F4B56" w:rsidP="00AA423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C550D">
        <w:rPr>
          <w:noProof/>
        </w:rPr>
        <w:drawing>
          <wp:anchor distT="0" distB="0" distL="114300" distR="114300" simplePos="0" relativeHeight="251666432" behindDoc="1" locked="0" layoutInCell="1" allowOverlap="1" wp14:anchorId="0D983E17" wp14:editId="60189045">
            <wp:simplePos x="0" y="0"/>
            <wp:positionH relativeFrom="margin">
              <wp:posOffset>5370195</wp:posOffset>
            </wp:positionH>
            <wp:positionV relativeFrom="paragraph">
              <wp:posOffset>-343535</wp:posOffset>
            </wp:positionV>
            <wp:extent cx="701625" cy="835269"/>
            <wp:effectExtent l="0" t="0" r="3810" b="3175"/>
            <wp:wrapTight wrapText="bothSides">
              <wp:wrapPolygon edited="0">
                <wp:start x="5870" y="0"/>
                <wp:lineTo x="0" y="2464"/>
                <wp:lineTo x="0" y="15276"/>
                <wp:lineTo x="4109" y="15769"/>
                <wp:lineTo x="0" y="18725"/>
                <wp:lineTo x="0" y="21189"/>
                <wp:lineTo x="21130" y="21189"/>
                <wp:lineTo x="21130" y="17740"/>
                <wp:lineTo x="17022" y="15769"/>
                <wp:lineTo x="21130" y="15276"/>
                <wp:lineTo x="21130" y="2464"/>
                <wp:lineTo x="14674" y="0"/>
                <wp:lineTo x="587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25" cy="83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B4A24C5" wp14:editId="75B84428">
            <wp:simplePos x="0" y="0"/>
            <wp:positionH relativeFrom="column">
              <wp:posOffset>-226695</wp:posOffset>
            </wp:positionH>
            <wp:positionV relativeFrom="paragraph">
              <wp:posOffset>0</wp:posOffset>
            </wp:positionV>
            <wp:extent cx="917933" cy="914400"/>
            <wp:effectExtent l="0" t="0" r="0" b="0"/>
            <wp:wrapTight wrapText="bothSides">
              <wp:wrapPolygon edited="0">
                <wp:start x="0" y="0"/>
                <wp:lineTo x="0" y="21150"/>
                <wp:lineTo x="21077" y="21150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3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67C22E" w14:textId="77777777" w:rsidR="004538DA" w:rsidRDefault="004538DA" w:rsidP="001036A6">
      <w:pPr>
        <w:rPr>
          <w:rFonts w:ascii="Times New Roman" w:hAnsi="Times New Roman" w:cs="Times New Roman"/>
          <w:sz w:val="40"/>
          <w:szCs w:val="40"/>
        </w:rPr>
      </w:pPr>
    </w:p>
    <w:p w14:paraId="54BEDA10" w14:textId="0BF385FC" w:rsidR="00B353D0" w:rsidRPr="004052D6" w:rsidRDefault="00BD7A5B" w:rsidP="001036A6">
      <w:pPr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  <w:r>
        <w:rPr>
          <w:rFonts w:ascii="Times New Roman" w:hAnsi="Times New Roman" w:cs="Times New Roman"/>
          <w:sz w:val="40"/>
          <w:szCs w:val="40"/>
        </w:rPr>
        <w:t>Student Name:</w:t>
      </w:r>
      <w:r w:rsidR="00D97E71">
        <w:rPr>
          <w:rFonts w:ascii="Times New Roman" w:hAnsi="Times New Roman" w:cs="Times New Roman"/>
          <w:sz w:val="40"/>
          <w:szCs w:val="40"/>
        </w:rPr>
        <w:t xml:space="preserve"> </w:t>
      </w:r>
      <w:r w:rsidR="002C3F70">
        <w:rPr>
          <w:rFonts w:ascii="Times New Roman" w:hAnsi="Times New Roman" w:cs="Times New Roman"/>
          <w:sz w:val="40"/>
          <w:szCs w:val="40"/>
        </w:rPr>
        <w:t>Muhammad Haroon</w:t>
      </w:r>
    </w:p>
    <w:p w14:paraId="461BFB03" w14:textId="161712C8" w:rsidR="00317E15" w:rsidRPr="00D2340B" w:rsidRDefault="00317E15" w:rsidP="00317E15">
      <w:pPr>
        <w:rPr>
          <w:rFonts w:ascii="Times New Roman" w:hAnsi="Times New Roman" w:cs="Times New Roman"/>
        </w:rPr>
      </w:pPr>
      <w:r w:rsidRPr="00D2340B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1</w:t>
      </w:r>
      <w:r w:rsidR="002C3F70">
        <w:rPr>
          <w:rFonts w:ascii="Times New Roman" w:hAnsi="Times New Roman" w:cs="Times New Roman"/>
        </w:rPr>
        <w:t xml:space="preserve">: Implement Intent and Splash screen </w:t>
      </w:r>
      <w:r w:rsidR="002C3F70" w:rsidRPr="00D2340B">
        <w:rPr>
          <w:rFonts w:ascii="Times New Roman" w:hAnsi="Times New Roman" w:cs="Times New Roman"/>
        </w:rPr>
        <w:t>with</w:t>
      </w:r>
      <w:r w:rsidRPr="00D2340B">
        <w:rPr>
          <w:rFonts w:ascii="Times New Roman" w:hAnsi="Times New Roman" w:cs="Times New Roman"/>
        </w:rPr>
        <w:t xml:space="preserve"> following properties:</w:t>
      </w:r>
    </w:p>
    <w:p w14:paraId="37CD4AFA" w14:textId="5BD1A5ED" w:rsidR="00F5057E" w:rsidRDefault="00317E15" w:rsidP="00F5057E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First implement splash screen</w:t>
      </w:r>
      <w:r w:rsidR="002C3F70">
        <w:rPr>
          <w:rFonts w:eastAsiaTheme="minorHAnsi"/>
          <w:sz w:val="22"/>
          <w:szCs w:val="22"/>
        </w:rPr>
        <w:t xml:space="preserve"> and Intent</w:t>
      </w:r>
      <w:r w:rsidR="00F5057E">
        <w:rPr>
          <w:rFonts w:eastAsiaTheme="minorHAnsi"/>
          <w:sz w:val="22"/>
          <w:szCs w:val="22"/>
        </w:rPr>
        <w:t>.</w:t>
      </w:r>
    </w:p>
    <w:p w14:paraId="14D75CE0" w14:textId="48CCB329" w:rsidR="00F5057E" w:rsidRDefault="00F5057E" w:rsidP="00F5057E"/>
    <w:p w14:paraId="7001FF83" w14:textId="7C6CD1F3" w:rsidR="00F5057E" w:rsidRDefault="00F5057E" w:rsidP="00F5057E"/>
    <w:p w14:paraId="75BF50F5" w14:textId="77777777" w:rsidR="00F5057E" w:rsidRPr="00F5057E" w:rsidRDefault="00F5057E" w:rsidP="00F5057E"/>
    <w:p w14:paraId="4B3B3BDE" w14:textId="0DA9E749" w:rsidR="00F5057E" w:rsidRPr="00F5057E" w:rsidRDefault="00F5057E" w:rsidP="00F5057E">
      <w:pPr>
        <w:rPr>
          <w:rFonts w:ascii="Times New Roman" w:hAnsi="Times New Roman" w:cs="Times New Roman"/>
          <w:color w:val="0E05BF"/>
          <w:u w:val="single"/>
        </w:rPr>
      </w:pPr>
      <w:r w:rsidRPr="00F5057E">
        <w:rPr>
          <w:rFonts w:ascii="Times New Roman" w:eastAsia="Times New Roman" w:hAnsi="Times New Roman" w:cs="Times New Roman"/>
          <w:b/>
          <w:bCs/>
          <w:sz w:val="21"/>
          <w:szCs w:val="21"/>
          <w:lang w:val="en-GB" w:eastAsia="en-GB"/>
        </w:rPr>
        <w:t xml:space="preserve">                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F5057E">
        <w:rPr>
          <w:rFonts w:ascii="Adobe Arabic" w:hAnsi="Adobe Arabic" w:cs="Adobe Arabic"/>
          <w:i/>
        </w:rPr>
        <w:t xml:space="preserve"> Good Luck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</w:p>
    <w:p w14:paraId="331BAB7D" w14:textId="7AF45015" w:rsidR="00F5057E" w:rsidRPr="00F5057E" w:rsidRDefault="00F5057E" w:rsidP="00F5057E"/>
    <w:p w14:paraId="0AFA6753" w14:textId="77777777" w:rsidR="00F5057E" w:rsidRDefault="00F5057E" w:rsidP="002C3F70">
      <w:pPr>
        <w:rPr>
          <w:sz w:val="36"/>
          <w:szCs w:val="36"/>
        </w:rPr>
      </w:pPr>
    </w:p>
    <w:p w14:paraId="133AB46F" w14:textId="101B8643" w:rsidR="002C3F70" w:rsidRPr="00F5057E" w:rsidRDefault="002C3F70" w:rsidP="002C3F70">
      <w:pPr>
        <w:rPr>
          <w:sz w:val="36"/>
          <w:szCs w:val="36"/>
        </w:rPr>
      </w:pPr>
      <w:r w:rsidRPr="00F5057E">
        <w:rPr>
          <w:sz w:val="36"/>
          <w:szCs w:val="36"/>
        </w:rPr>
        <w:t>Solution:</w:t>
      </w:r>
      <w:r w:rsidR="00947A53" w:rsidRPr="00F5057E">
        <w:rPr>
          <w:sz w:val="36"/>
          <w:szCs w:val="36"/>
        </w:rPr>
        <w:t xml:space="preserve"> </w:t>
      </w:r>
    </w:p>
    <w:p w14:paraId="7CC770BF" w14:textId="491C1740" w:rsidR="00947A53" w:rsidRPr="00947A53" w:rsidRDefault="00947A53" w:rsidP="002C3F70">
      <w:pPr>
        <w:rPr>
          <w:b/>
          <w:sz w:val="40"/>
          <w:szCs w:val="40"/>
        </w:rPr>
      </w:pPr>
      <w:r w:rsidRPr="00947A53">
        <w:rPr>
          <w:b/>
          <w:sz w:val="40"/>
          <w:szCs w:val="40"/>
        </w:rPr>
        <w:t>Splash</w:t>
      </w:r>
    </w:p>
    <w:p w14:paraId="5464AAD6" w14:textId="3880F7B6" w:rsidR="002C3F70" w:rsidRDefault="002C3F70" w:rsidP="002C3F70">
      <w:pPr>
        <w:rPr>
          <w:b/>
          <w:sz w:val="28"/>
          <w:szCs w:val="28"/>
        </w:rPr>
      </w:pPr>
      <w:r>
        <w:rPr>
          <w:b/>
          <w:sz w:val="28"/>
          <w:szCs w:val="28"/>
        </w:rPr>
        <w:t>Splash XML:</w:t>
      </w:r>
    </w:p>
    <w:p w14:paraId="6A75A6E5" w14:textId="49C6F197" w:rsidR="002C3F70" w:rsidRPr="002C3F70" w:rsidRDefault="002C3F70" w:rsidP="002C3F70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24"/>
          <w:szCs w:val="24"/>
        </w:rPr>
      </w:pP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t>&lt;?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 version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1.0"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encoding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utf-8"</w:t>
      </w: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t>?&gt;</w:t>
      </w: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lt;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 xml:space="preserve">androidx.constraintlayout.widget.ConstraintLayout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/android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-auto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tools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@color/black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ontex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.Splash"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237dp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246dp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@drawable/lgs2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0.412" 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>&lt;/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>androidx.constraintlayout.widget.ConstraintLayout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</w:p>
    <w:p w14:paraId="46ABC3CE" w14:textId="5E2EEC7A" w:rsidR="002C3F70" w:rsidRDefault="002C3F70" w:rsidP="002C3F70">
      <w:pPr>
        <w:rPr>
          <w:b/>
          <w:sz w:val="28"/>
          <w:szCs w:val="28"/>
        </w:rPr>
      </w:pPr>
    </w:p>
    <w:p w14:paraId="0C553304" w14:textId="5E89898B" w:rsidR="00BC36A5" w:rsidRDefault="00BC36A5" w:rsidP="00BC36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plash </w:t>
      </w:r>
      <w:r>
        <w:rPr>
          <w:b/>
          <w:sz w:val="28"/>
          <w:szCs w:val="28"/>
        </w:rPr>
        <w:t>Java Code</w:t>
      </w:r>
      <w:r>
        <w:rPr>
          <w:b/>
          <w:sz w:val="28"/>
          <w:szCs w:val="28"/>
        </w:rPr>
        <w:t>:</w:t>
      </w:r>
    </w:p>
    <w:p w14:paraId="291CD6E1" w14:textId="3DD9D455" w:rsidR="00BC36A5" w:rsidRPr="00BC36A5" w:rsidRDefault="00BC36A5" w:rsidP="00BC36A5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BC36A5">
        <w:rPr>
          <w:i/>
          <w:iCs/>
          <w:color w:val="C792EA"/>
          <w:sz w:val="24"/>
          <w:szCs w:val="24"/>
        </w:rPr>
        <w:t xml:space="preserve">package </w:t>
      </w:r>
      <w:r w:rsidRPr="00BC36A5">
        <w:rPr>
          <w:color w:val="FFCB6B"/>
          <w:sz w:val="24"/>
          <w:szCs w:val="24"/>
        </w:rPr>
        <w:t>com.example.lspashsecreen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x.appcompat.app.AppCompatActivity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content.Intent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os.Bundle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os.Handler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public class </w:t>
      </w:r>
      <w:r w:rsidRPr="00BC36A5">
        <w:rPr>
          <w:color w:val="FFCB6B"/>
          <w:sz w:val="24"/>
          <w:szCs w:val="24"/>
        </w:rPr>
        <w:t xml:space="preserve">Splash </w:t>
      </w:r>
      <w:r w:rsidRPr="00BC36A5">
        <w:rPr>
          <w:i/>
          <w:iCs/>
          <w:color w:val="C792EA"/>
          <w:sz w:val="24"/>
          <w:szCs w:val="24"/>
        </w:rPr>
        <w:t xml:space="preserve">extends </w:t>
      </w:r>
      <w:r w:rsidRPr="00BC36A5">
        <w:rPr>
          <w:color w:val="FFCB6B"/>
          <w:sz w:val="24"/>
          <w:szCs w:val="24"/>
        </w:rPr>
        <w:t xml:space="preserve">AppCompatActivity </w:t>
      </w:r>
      <w:r w:rsidRPr="00BC36A5">
        <w:rPr>
          <w:color w:val="89DDFF"/>
          <w:sz w:val="24"/>
          <w:szCs w:val="24"/>
        </w:rPr>
        <w:t>{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  <w:t xml:space="preserve">    </w:t>
      </w:r>
      <w:r w:rsidRPr="00BC36A5">
        <w:rPr>
          <w:color w:val="C792EA"/>
          <w:sz w:val="24"/>
          <w:szCs w:val="24"/>
        </w:rPr>
        <w:t>@Override</w:t>
      </w:r>
      <w:r w:rsidRPr="00BC36A5">
        <w:rPr>
          <w:color w:val="C792EA"/>
          <w:sz w:val="24"/>
          <w:szCs w:val="24"/>
        </w:rPr>
        <w:br/>
        <w:t xml:space="preserve">    </w:t>
      </w:r>
      <w:r w:rsidRPr="00BC36A5">
        <w:rPr>
          <w:i/>
          <w:iCs/>
          <w:color w:val="C792EA"/>
          <w:sz w:val="24"/>
          <w:szCs w:val="24"/>
        </w:rPr>
        <w:t xml:space="preserve">protected void </w:t>
      </w:r>
      <w:r w:rsidRPr="00BC36A5">
        <w:rPr>
          <w:color w:val="82AAFF"/>
          <w:sz w:val="24"/>
          <w:szCs w:val="24"/>
        </w:rPr>
        <w:t>onCreate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 xml:space="preserve">Bundle </w:t>
      </w:r>
      <w:r w:rsidRPr="00BC36A5">
        <w:rPr>
          <w:color w:val="F78C6C"/>
          <w:sz w:val="24"/>
          <w:szCs w:val="24"/>
        </w:rPr>
        <w:t>savedInstanceState</w:t>
      </w:r>
      <w:r w:rsidRPr="00BC36A5">
        <w:rPr>
          <w:color w:val="89DDFF"/>
          <w:sz w:val="24"/>
          <w:szCs w:val="24"/>
        </w:rPr>
        <w:t>) {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i/>
          <w:iCs/>
          <w:color w:val="C792EA"/>
          <w:sz w:val="24"/>
          <w:szCs w:val="24"/>
        </w:rPr>
        <w:t>super</w:t>
      </w:r>
      <w:r w:rsidRPr="00BC36A5">
        <w:rPr>
          <w:color w:val="89DDFF"/>
          <w:sz w:val="24"/>
          <w:szCs w:val="24"/>
        </w:rPr>
        <w:t>.</w:t>
      </w:r>
      <w:r w:rsidRPr="00BC36A5">
        <w:rPr>
          <w:color w:val="82AAFF"/>
          <w:sz w:val="24"/>
          <w:szCs w:val="24"/>
        </w:rPr>
        <w:t>onCreate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78C6C"/>
          <w:sz w:val="24"/>
          <w:szCs w:val="24"/>
        </w:rPr>
        <w:t>savedInstanceState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color w:val="82AAFF"/>
          <w:sz w:val="24"/>
          <w:szCs w:val="24"/>
        </w:rPr>
        <w:t>setContentView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>R</w:t>
      </w:r>
      <w:r w:rsidRPr="00BC36A5">
        <w:rPr>
          <w:color w:val="89DDFF"/>
          <w:sz w:val="24"/>
          <w:szCs w:val="24"/>
        </w:rPr>
        <w:t>.</w:t>
      </w:r>
      <w:r w:rsidRPr="00BC36A5">
        <w:rPr>
          <w:color w:val="FFCB6B"/>
          <w:sz w:val="24"/>
          <w:szCs w:val="24"/>
        </w:rPr>
        <w:t>layout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EEFFFF"/>
          <w:sz w:val="24"/>
          <w:szCs w:val="24"/>
        </w:rPr>
        <w:t>activity_splash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82AAFF"/>
          <w:sz w:val="24"/>
          <w:szCs w:val="24"/>
        </w:rPr>
        <w:t>Handler</w:t>
      </w:r>
      <w:r w:rsidRPr="00BC36A5">
        <w:rPr>
          <w:color w:val="89DDFF"/>
          <w:sz w:val="24"/>
          <w:szCs w:val="24"/>
        </w:rPr>
        <w:t>().</w:t>
      </w:r>
      <w:r w:rsidRPr="00BC36A5">
        <w:rPr>
          <w:color w:val="82AAFF"/>
          <w:sz w:val="24"/>
          <w:szCs w:val="24"/>
        </w:rPr>
        <w:t>postDelayed</w:t>
      </w:r>
      <w:r w:rsidRPr="00BC36A5">
        <w:rPr>
          <w:color w:val="89DDFF"/>
          <w:sz w:val="24"/>
          <w:szCs w:val="24"/>
        </w:rPr>
        <w:t>(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FFCB6B"/>
          <w:sz w:val="24"/>
          <w:szCs w:val="24"/>
        </w:rPr>
        <w:t>Runnable</w:t>
      </w:r>
      <w:r w:rsidRPr="00BC36A5">
        <w:rPr>
          <w:color w:val="89DDFF"/>
          <w:sz w:val="24"/>
          <w:szCs w:val="24"/>
        </w:rPr>
        <w:t>() {</w:t>
      </w:r>
      <w:r w:rsidRPr="00BC36A5">
        <w:rPr>
          <w:color w:val="89DDFF"/>
          <w:sz w:val="24"/>
          <w:szCs w:val="24"/>
        </w:rPr>
        <w:br/>
        <w:t xml:space="preserve">            </w:t>
      </w:r>
      <w:r w:rsidRPr="00BC36A5">
        <w:rPr>
          <w:color w:val="C792EA"/>
          <w:sz w:val="24"/>
          <w:szCs w:val="24"/>
        </w:rPr>
        <w:t>@Override</w:t>
      </w:r>
      <w:r w:rsidRPr="00BC36A5">
        <w:rPr>
          <w:color w:val="C792EA"/>
          <w:sz w:val="24"/>
          <w:szCs w:val="24"/>
        </w:rPr>
        <w:br/>
        <w:t xml:space="preserve">            </w:t>
      </w:r>
      <w:r w:rsidRPr="00BC36A5">
        <w:rPr>
          <w:i/>
          <w:iCs/>
          <w:color w:val="C792EA"/>
          <w:sz w:val="24"/>
          <w:szCs w:val="24"/>
        </w:rPr>
        <w:t xml:space="preserve">public void </w:t>
      </w:r>
      <w:r w:rsidRPr="00BC36A5">
        <w:rPr>
          <w:color w:val="82AAFF"/>
          <w:sz w:val="24"/>
          <w:szCs w:val="24"/>
        </w:rPr>
        <w:t>run</w:t>
      </w:r>
      <w:r w:rsidRPr="00BC36A5">
        <w:rPr>
          <w:color w:val="89DDFF"/>
          <w:sz w:val="24"/>
          <w:szCs w:val="24"/>
        </w:rPr>
        <w:t>() {</w:t>
      </w:r>
      <w:r w:rsidRPr="00BC36A5">
        <w:rPr>
          <w:color w:val="89DDFF"/>
          <w:sz w:val="24"/>
          <w:szCs w:val="24"/>
        </w:rPr>
        <w:br/>
        <w:t xml:space="preserve">                </w:t>
      </w:r>
      <w:r w:rsidRPr="00BC36A5">
        <w:rPr>
          <w:color w:val="FFCB6B"/>
          <w:sz w:val="24"/>
          <w:szCs w:val="24"/>
        </w:rPr>
        <w:t xml:space="preserve">Intent </w:t>
      </w:r>
      <w:r w:rsidRPr="00BC36A5">
        <w:rPr>
          <w:color w:val="EEFFE3"/>
          <w:sz w:val="24"/>
          <w:szCs w:val="24"/>
        </w:rPr>
        <w:t xml:space="preserve">intent </w:t>
      </w:r>
      <w:r w:rsidRPr="00BC36A5">
        <w:rPr>
          <w:color w:val="89DDFF"/>
          <w:sz w:val="24"/>
          <w:szCs w:val="24"/>
        </w:rPr>
        <w:t xml:space="preserve">= 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82AAFF"/>
          <w:sz w:val="24"/>
          <w:szCs w:val="24"/>
        </w:rPr>
        <w:t>Intent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>Splash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C792EA"/>
          <w:sz w:val="24"/>
          <w:szCs w:val="24"/>
        </w:rPr>
        <w:t>this</w:t>
      </w:r>
      <w:r w:rsidRPr="00BC36A5">
        <w:rPr>
          <w:color w:val="89DDFF"/>
          <w:sz w:val="24"/>
          <w:szCs w:val="24"/>
        </w:rPr>
        <w:t>,</w:t>
      </w:r>
      <w:r w:rsidRPr="00BC36A5">
        <w:rPr>
          <w:color w:val="FFCB6B"/>
          <w:sz w:val="24"/>
          <w:szCs w:val="24"/>
        </w:rPr>
        <w:t>MainActivity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C792EA"/>
          <w:sz w:val="24"/>
          <w:szCs w:val="24"/>
        </w:rPr>
        <w:t>class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        </w:t>
      </w:r>
      <w:r w:rsidRPr="00BC36A5">
        <w:rPr>
          <w:color w:val="82AAFF"/>
          <w:sz w:val="24"/>
          <w:szCs w:val="24"/>
        </w:rPr>
        <w:t>startActivity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EEFFE3"/>
          <w:sz w:val="24"/>
          <w:szCs w:val="24"/>
        </w:rPr>
        <w:t>intent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  <w:t xml:space="preserve">            }</w:t>
      </w:r>
      <w:r w:rsidRPr="00BC36A5">
        <w:rPr>
          <w:color w:val="89DDFF"/>
          <w:sz w:val="24"/>
          <w:szCs w:val="24"/>
        </w:rPr>
        <w:br/>
        <w:t xml:space="preserve">        },</w:t>
      </w:r>
      <w:r w:rsidR="00947A53">
        <w:rPr>
          <w:color w:val="F78C6C"/>
          <w:sz w:val="24"/>
          <w:szCs w:val="24"/>
        </w:rPr>
        <w:t>2</w:t>
      </w:r>
      <w:r w:rsidRPr="00BC36A5">
        <w:rPr>
          <w:color w:val="F78C6C"/>
          <w:sz w:val="24"/>
          <w:szCs w:val="24"/>
        </w:rPr>
        <w:t>000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}</w:t>
      </w:r>
      <w:r w:rsidRPr="00BC36A5">
        <w:rPr>
          <w:color w:val="89DDFF"/>
          <w:sz w:val="24"/>
          <w:szCs w:val="24"/>
        </w:rPr>
        <w:br/>
        <w:t>}</w:t>
      </w:r>
    </w:p>
    <w:p w14:paraId="671CE179" w14:textId="16915AC0" w:rsidR="00BC36A5" w:rsidRDefault="00BC36A5" w:rsidP="00BC36A5"/>
    <w:p w14:paraId="6FBBA135" w14:textId="1FD1C456" w:rsidR="002C3F70" w:rsidRPr="00BC36A5" w:rsidRDefault="00947A53" w:rsidP="00BC36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6FA243F4" w14:textId="660E3057" w:rsidR="00F5057E" w:rsidRDefault="00F5057E" w:rsidP="00F5057E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</w:t>
      </w:r>
    </w:p>
    <w:p w14:paraId="496166B3" w14:textId="1DE5F85F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1A761FF8" w14:textId="3548C84A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44389161" w14:textId="25819772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779BB32C" w14:textId="008E2F4F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69B9A737" w14:textId="77777777" w:rsidR="00F5057E" w:rsidRPr="00F5057E" w:rsidRDefault="00F5057E" w:rsidP="00F5057E">
      <w:pPr>
        <w:pStyle w:val="ListParagraph"/>
        <w:rPr>
          <w:b/>
          <w:sz w:val="28"/>
          <w:szCs w:val="28"/>
        </w:rPr>
      </w:pPr>
    </w:p>
    <w:p w14:paraId="5625F850" w14:textId="7E79C2CE" w:rsidR="00947A53" w:rsidRDefault="00947A53" w:rsidP="00A1430D">
      <w:pPr>
        <w:pStyle w:val="ListParagraph"/>
        <w:rPr>
          <w:b/>
          <w:sz w:val="28"/>
          <w:szCs w:val="28"/>
        </w:rPr>
      </w:pPr>
    </w:p>
    <w:p w14:paraId="20334F3A" w14:textId="5987F6F6" w:rsidR="00947A53" w:rsidRPr="00F5057E" w:rsidRDefault="00947A53" w:rsidP="00F5057E">
      <w:pPr>
        <w:rPr>
          <w:b/>
          <w:sz w:val="28"/>
          <w:szCs w:val="28"/>
        </w:rPr>
      </w:pPr>
      <w:r w:rsidRPr="00BC36A5">
        <w:rPr>
          <w:b/>
          <w:sz w:val="28"/>
          <w:szCs w:val="28"/>
        </w:rPr>
        <w:t>Splash Design</w:t>
      </w:r>
      <w:r w:rsidR="00F5057E">
        <w:rPr>
          <w:b/>
          <w:sz w:val="28"/>
          <w:szCs w:val="28"/>
        </w:rPr>
        <w:t>:</w:t>
      </w:r>
    </w:p>
    <w:p w14:paraId="787EBDB3" w14:textId="3C383EEB" w:rsidR="002C3F70" w:rsidRPr="002C3F70" w:rsidRDefault="00947A53" w:rsidP="00A1430D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2C3F70" w:rsidRPr="002C3F70">
        <w:rPr>
          <w:b/>
          <w:sz w:val="28"/>
          <w:szCs w:val="28"/>
        </w:rPr>
        <w:drawing>
          <wp:inline distT="0" distB="0" distL="0" distR="0" wp14:anchorId="3CC91959" wp14:editId="4D000D3B">
            <wp:extent cx="4601217" cy="501084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501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F67E5" w14:textId="77777777" w:rsidR="002C3F70" w:rsidRPr="002C3F70" w:rsidRDefault="002C3F70" w:rsidP="00A1430D">
      <w:pPr>
        <w:pStyle w:val="ListParagraph"/>
      </w:pPr>
    </w:p>
    <w:p w14:paraId="14A69E1F" w14:textId="7B696A0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682049A" w14:textId="7777777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278A95F" w14:textId="77777777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1258A42C" w14:textId="77777777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1DE6FD4" w14:textId="710532C5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32903AA9" w14:textId="650B4EDD" w:rsidR="002C3F70" w:rsidRPr="00947A53" w:rsidRDefault="00947A53" w:rsidP="001036A6">
      <w:pPr>
        <w:rPr>
          <w:rFonts w:ascii="Times New Roman" w:hAnsi="Times New Roman" w:cs="Times New Roman"/>
          <w:b/>
          <w:sz w:val="32"/>
          <w:szCs w:val="32"/>
        </w:rPr>
      </w:pPr>
      <w:r w:rsidRPr="00947A53">
        <w:rPr>
          <w:rFonts w:ascii="Times New Roman" w:hAnsi="Times New Roman" w:cs="Times New Roman"/>
          <w:b/>
          <w:sz w:val="32"/>
          <w:szCs w:val="32"/>
        </w:rPr>
        <w:t>Main Activity</w:t>
      </w:r>
    </w:p>
    <w:p w14:paraId="0EA047AD" w14:textId="5E73E4FB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lastRenderedPageBreak/>
        <w:t>Main Activity Xml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465928B5" w14:textId="77777777" w:rsidR="002C3F70" w:rsidRPr="002C3F70" w:rsidRDefault="002C3F70" w:rsidP="002C3F70">
      <w:pPr>
        <w:pStyle w:val="HTMLPreformatted"/>
        <w:shd w:val="clear" w:color="auto" w:fill="0F111A"/>
        <w:rPr>
          <w:b/>
          <w:color w:val="C3CEE3"/>
          <w:sz w:val="24"/>
          <w:szCs w:val="24"/>
        </w:rPr>
      </w:pPr>
      <w:r w:rsidRPr="002C3F70">
        <w:rPr>
          <w:b/>
          <w:color w:val="C3CEE3"/>
          <w:sz w:val="24"/>
          <w:szCs w:val="24"/>
        </w:rPr>
        <w:t>&lt;?</w:t>
      </w:r>
      <w:r w:rsidRPr="002C3F70">
        <w:rPr>
          <w:b/>
          <w:i/>
          <w:iCs/>
          <w:color w:val="FFCB6B"/>
          <w:sz w:val="24"/>
          <w:szCs w:val="24"/>
        </w:rPr>
        <w:t>xml version</w:t>
      </w:r>
      <w:r w:rsidRPr="002C3F70">
        <w:rPr>
          <w:b/>
          <w:color w:val="C3E88D"/>
          <w:sz w:val="24"/>
          <w:szCs w:val="24"/>
        </w:rPr>
        <w:t xml:space="preserve">="1.0" </w:t>
      </w:r>
      <w:r w:rsidRPr="002C3F70">
        <w:rPr>
          <w:b/>
          <w:i/>
          <w:iCs/>
          <w:color w:val="FFCB6B"/>
          <w:sz w:val="24"/>
          <w:szCs w:val="24"/>
        </w:rPr>
        <w:t>encoding</w:t>
      </w:r>
      <w:r w:rsidRPr="002C3F70">
        <w:rPr>
          <w:b/>
          <w:color w:val="C3E88D"/>
          <w:sz w:val="24"/>
          <w:szCs w:val="24"/>
        </w:rPr>
        <w:t>="utf-8"</w:t>
      </w:r>
      <w:r w:rsidRPr="002C3F70">
        <w:rPr>
          <w:b/>
          <w:color w:val="C3CEE3"/>
          <w:sz w:val="24"/>
          <w:szCs w:val="24"/>
        </w:rPr>
        <w:t>?&gt;</w:t>
      </w:r>
      <w:r w:rsidRPr="002C3F70">
        <w:rPr>
          <w:b/>
          <w:color w:val="C3CEE3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t>&lt;</w:t>
      </w:r>
      <w:r w:rsidRPr="002C3F70">
        <w:rPr>
          <w:b/>
          <w:color w:val="F07178"/>
          <w:sz w:val="24"/>
          <w:szCs w:val="24"/>
        </w:rPr>
        <w:t xml:space="preserve">androidx.constraintlayout.widget.ConstraintLayout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color w:val="C3E88D"/>
          <w:sz w:val="24"/>
          <w:szCs w:val="24"/>
        </w:rPr>
        <w:t>="http://schemas.android.com/apk/res/android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color w:val="C3E88D"/>
          <w:sz w:val="24"/>
          <w:szCs w:val="24"/>
        </w:rPr>
        <w:t>="http://schemas.android.com/apk/res-auto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tools</w:t>
      </w:r>
      <w:r w:rsidRPr="002C3F70">
        <w:rPr>
          <w:b/>
          <w:color w:val="C3E88D"/>
          <w:sz w:val="24"/>
          <w:szCs w:val="24"/>
        </w:rPr>
        <w:t>="http://schemas.android.com/tools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background</w:t>
      </w:r>
      <w:r w:rsidRPr="002C3F70">
        <w:rPr>
          <w:b/>
          <w:color w:val="C3E88D"/>
          <w:sz w:val="24"/>
          <w:szCs w:val="24"/>
        </w:rPr>
        <w:t>="@drawable/bj1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tools</w:t>
      </w:r>
      <w:r w:rsidRPr="002C3F70">
        <w:rPr>
          <w:b/>
          <w:i/>
          <w:iCs/>
          <w:color w:val="FFCB6B"/>
          <w:sz w:val="24"/>
          <w:szCs w:val="24"/>
        </w:rPr>
        <w:t>:context</w:t>
      </w:r>
      <w:r w:rsidRPr="002C3F70">
        <w:rPr>
          <w:b/>
          <w:color w:val="C3E88D"/>
          <w:sz w:val="24"/>
          <w:szCs w:val="24"/>
        </w:rPr>
        <w:t>=".MainActivity"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 xml:space="preserve">    &lt;</w:t>
      </w:r>
      <w:r w:rsidRPr="002C3F70">
        <w:rPr>
          <w:b/>
          <w:color w:val="F07178"/>
          <w:sz w:val="24"/>
          <w:szCs w:val="24"/>
        </w:rPr>
        <w:t>androidx.cardview.widget.CardView</w:t>
      </w:r>
      <w:r w:rsidRPr="002C3F70">
        <w:rPr>
          <w:b/>
          <w:color w:val="F07178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233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496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backgroundTint</w:t>
      </w:r>
      <w:r w:rsidRPr="002C3F70">
        <w:rPr>
          <w:b/>
          <w:color w:val="C3E88D"/>
          <w:sz w:val="24"/>
          <w:szCs w:val="24"/>
        </w:rPr>
        <w:t>="#561D45BF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cardCornerRadius</w:t>
      </w:r>
      <w:r w:rsidRPr="002C3F70">
        <w:rPr>
          <w:b/>
          <w:color w:val="C3E88D"/>
          <w:sz w:val="24"/>
          <w:szCs w:val="24"/>
        </w:rPr>
        <w:t>="25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Bottom_toBottom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End_toEnd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Horizontal_bias</w:t>
      </w:r>
      <w:r w:rsidRPr="002C3F70">
        <w:rPr>
          <w:b/>
          <w:color w:val="C3E88D"/>
          <w:sz w:val="24"/>
          <w:szCs w:val="24"/>
        </w:rPr>
        <w:t>="0.5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Start_toStart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Top_toTop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Vertical_bias</w:t>
      </w:r>
      <w:r w:rsidRPr="002C3F70">
        <w:rPr>
          <w:b/>
          <w:color w:val="C3E88D"/>
          <w:sz w:val="24"/>
          <w:szCs w:val="24"/>
        </w:rPr>
        <w:t xml:space="preserve">="0.5" 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 xml:space="preserve">        &lt;</w:t>
      </w:r>
      <w:r w:rsidRPr="002C3F70">
        <w:rPr>
          <w:b/>
          <w:color w:val="F07178"/>
          <w:sz w:val="24"/>
          <w:szCs w:val="24"/>
        </w:rPr>
        <w:t>TextView</w:t>
      </w:r>
      <w:r w:rsidRPr="002C3F70">
        <w:rPr>
          <w:b/>
          <w:color w:val="F07178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wrap_content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margin</w:t>
      </w:r>
      <w:r w:rsidRPr="002C3F70">
        <w:rPr>
          <w:b/>
          <w:color w:val="C3E88D"/>
          <w:sz w:val="24"/>
          <w:szCs w:val="24"/>
        </w:rPr>
        <w:t>="24dp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</w:t>
      </w:r>
      <w:r w:rsidRPr="002C3F70">
        <w:rPr>
          <w:b/>
          <w:color w:val="C3E88D"/>
          <w:sz w:val="24"/>
          <w:szCs w:val="24"/>
        </w:rPr>
        <w:t>="Intent and Suplash Secreen is Completed Sucessfully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Color</w:t>
      </w:r>
      <w:r w:rsidRPr="002C3F70">
        <w:rPr>
          <w:b/>
          <w:color w:val="C3E88D"/>
          <w:sz w:val="24"/>
          <w:szCs w:val="24"/>
        </w:rPr>
        <w:t>="@color/white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Size</w:t>
      </w:r>
      <w:r w:rsidRPr="002C3F70">
        <w:rPr>
          <w:b/>
          <w:color w:val="C3E88D"/>
          <w:sz w:val="24"/>
          <w:szCs w:val="24"/>
        </w:rPr>
        <w:t xml:space="preserve">="28dp" </w:t>
      </w:r>
      <w:r w:rsidRPr="002C3F70">
        <w:rPr>
          <w:b/>
          <w:color w:val="89DDFF"/>
          <w:sz w:val="24"/>
          <w:szCs w:val="24"/>
        </w:rPr>
        <w:t>/&gt;</w:t>
      </w:r>
      <w:r w:rsidRPr="002C3F70">
        <w:rPr>
          <w:b/>
          <w:color w:val="89DDFF"/>
          <w:sz w:val="24"/>
          <w:szCs w:val="24"/>
        </w:rPr>
        <w:br/>
        <w:t xml:space="preserve">    &lt;/</w:t>
      </w:r>
      <w:r w:rsidRPr="002C3F70">
        <w:rPr>
          <w:b/>
          <w:color w:val="F07178"/>
          <w:sz w:val="24"/>
          <w:szCs w:val="24"/>
        </w:rPr>
        <w:t>androidx.cardview.widget.CardView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>&lt;/</w:t>
      </w:r>
      <w:r w:rsidRPr="002C3F70">
        <w:rPr>
          <w:b/>
          <w:color w:val="F07178"/>
          <w:sz w:val="24"/>
          <w:szCs w:val="24"/>
        </w:rPr>
        <w:t>androidx.constraintlayout.widget.ConstraintLayout</w:t>
      </w:r>
      <w:r w:rsidRPr="002C3F70">
        <w:rPr>
          <w:b/>
          <w:color w:val="89DDFF"/>
          <w:sz w:val="24"/>
          <w:szCs w:val="24"/>
        </w:rPr>
        <w:t>&gt;</w:t>
      </w:r>
    </w:p>
    <w:p w14:paraId="1F246879" w14:textId="77777777" w:rsidR="002C3F70" w:rsidRPr="002C3F70" w:rsidRDefault="002C3F70" w:rsidP="001036A6">
      <w:pPr>
        <w:rPr>
          <w:rFonts w:ascii="Times New Roman" w:hAnsi="Times New Roman" w:cs="Times New Roman"/>
          <w:sz w:val="24"/>
          <w:szCs w:val="24"/>
        </w:rPr>
      </w:pPr>
    </w:p>
    <w:p w14:paraId="537A6F02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6BCE0C57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291A938A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398792E6" w14:textId="23B9C72B" w:rsidR="00947A53" w:rsidRDefault="00947A53" w:rsidP="00947A53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 xml:space="preserve">Main Activity </w:t>
      </w:r>
      <w:r>
        <w:rPr>
          <w:rFonts w:ascii="Times New Roman" w:hAnsi="Times New Roman" w:cs="Times New Roman"/>
          <w:b/>
          <w:sz w:val="28"/>
          <w:szCs w:val="28"/>
        </w:rPr>
        <w:t>Java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66C78EAF" w14:textId="5035943F" w:rsidR="002C3F70" w:rsidRDefault="00947A53" w:rsidP="00947A53">
      <w:pPr>
        <w:pStyle w:val="HTMLPreformatted"/>
        <w:shd w:val="clear" w:color="auto" w:fill="0F111A"/>
        <w:rPr>
          <w:color w:val="89DDFF"/>
          <w:sz w:val="24"/>
          <w:szCs w:val="24"/>
        </w:rPr>
      </w:pPr>
      <w:r w:rsidRPr="00947A53">
        <w:rPr>
          <w:i/>
          <w:iCs/>
          <w:color w:val="C792EA"/>
          <w:sz w:val="24"/>
          <w:szCs w:val="24"/>
        </w:rPr>
        <w:t xml:space="preserve">package </w:t>
      </w:r>
      <w:r w:rsidRPr="00947A53">
        <w:rPr>
          <w:color w:val="FFCB6B"/>
          <w:sz w:val="24"/>
          <w:szCs w:val="24"/>
        </w:rPr>
        <w:t>com.example.lspashsecreen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lastRenderedPageBreak/>
        <w:t xml:space="preserve">import </w:t>
      </w:r>
      <w:r w:rsidRPr="00947A53">
        <w:rPr>
          <w:color w:val="FFCB6B"/>
          <w:sz w:val="24"/>
          <w:szCs w:val="24"/>
        </w:rPr>
        <w:t>androidx.appcompat.app.AppCompatActivity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t xml:space="preserve">import </w:t>
      </w:r>
      <w:r w:rsidRPr="00947A53">
        <w:rPr>
          <w:color w:val="FFCB6B"/>
          <w:sz w:val="24"/>
          <w:szCs w:val="24"/>
        </w:rPr>
        <w:t>android.os.Bundle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t xml:space="preserve">public class </w:t>
      </w:r>
      <w:r w:rsidRPr="00947A53">
        <w:rPr>
          <w:color w:val="FFCB6B"/>
          <w:sz w:val="24"/>
          <w:szCs w:val="24"/>
        </w:rPr>
        <w:t xml:space="preserve">MainActivity </w:t>
      </w:r>
      <w:r w:rsidRPr="00947A53">
        <w:rPr>
          <w:i/>
          <w:iCs/>
          <w:color w:val="C792EA"/>
          <w:sz w:val="24"/>
          <w:szCs w:val="24"/>
        </w:rPr>
        <w:t xml:space="preserve">extends </w:t>
      </w:r>
      <w:r w:rsidRPr="00947A53">
        <w:rPr>
          <w:color w:val="FFCB6B"/>
          <w:sz w:val="24"/>
          <w:szCs w:val="24"/>
        </w:rPr>
        <w:t xml:space="preserve">AppCompatActivity </w:t>
      </w:r>
      <w:r w:rsidRPr="00947A53">
        <w:rPr>
          <w:color w:val="89DDFF"/>
          <w:sz w:val="24"/>
          <w:szCs w:val="24"/>
        </w:rPr>
        <w:t>{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  <w:t xml:space="preserve">    </w:t>
      </w:r>
      <w:r w:rsidRPr="00947A53">
        <w:rPr>
          <w:color w:val="C792EA"/>
          <w:sz w:val="24"/>
          <w:szCs w:val="24"/>
        </w:rPr>
        <w:t>@Override</w:t>
      </w:r>
      <w:r w:rsidRPr="00947A53">
        <w:rPr>
          <w:color w:val="C792EA"/>
          <w:sz w:val="24"/>
          <w:szCs w:val="24"/>
        </w:rPr>
        <w:br/>
        <w:t xml:space="preserve">    </w:t>
      </w:r>
      <w:r w:rsidRPr="00947A53">
        <w:rPr>
          <w:i/>
          <w:iCs/>
          <w:color w:val="C792EA"/>
          <w:sz w:val="24"/>
          <w:szCs w:val="24"/>
        </w:rPr>
        <w:t xml:space="preserve">protected void </w:t>
      </w:r>
      <w:r w:rsidRPr="00947A53">
        <w:rPr>
          <w:color w:val="82AAFF"/>
          <w:sz w:val="24"/>
          <w:szCs w:val="24"/>
        </w:rPr>
        <w:t>onCreate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FCB6B"/>
          <w:sz w:val="24"/>
          <w:szCs w:val="24"/>
        </w:rPr>
        <w:t xml:space="preserve">Bundle </w:t>
      </w:r>
      <w:r w:rsidRPr="00947A53">
        <w:rPr>
          <w:color w:val="F78C6C"/>
          <w:sz w:val="24"/>
          <w:szCs w:val="24"/>
        </w:rPr>
        <w:t>savedInstanceState</w:t>
      </w:r>
      <w:r w:rsidRPr="00947A53">
        <w:rPr>
          <w:color w:val="89DDFF"/>
          <w:sz w:val="24"/>
          <w:szCs w:val="24"/>
        </w:rPr>
        <w:t>) {</w:t>
      </w:r>
      <w:r w:rsidRPr="00947A53">
        <w:rPr>
          <w:color w:val="89DDFF"/>
          <w:sz w:val="24"/>
          <w:szCs w:val="24"/>
        </w:rPr>
        <w:br/>
        <w:t xml:space="preserve">        </w:t>
      </w:r>
      <w:r w:rsidRPr="00947A53">
        <w:rPr>
          <w:i/>
          <w:iCs/>
          <w:color w:val="C792EA"/>
          <w:sz w:val="24"/>
          <w:szCs w:val="24"/>
        </w:rPr>
        <w:t>super</w:t>
      </w:r>
      <w:r w:rsidRPr="00947A53">
        <w:rPr>
          <w:color w:val="89DDFF"/>
          <w:sz w:val="24"/>
          <w:szCs w:val="24"/>
        </w:rPr>
        <w:t>.</w:t>
      </w:r>
      <w:r w:rsidRPr="00947A53">
        <w:rPr>
          <w:color w:val="82AAFF"/>
          <w:sz w:val="24"/>
          <w:szCs w:val="24"/>
        </w:rPr>
        <w:t>onCreate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78C6C"/>
          <w:sz w:val="24"/>
          <w:szCs w:val="24"/>
        </w:rPr>
        <w:t>savedInstanceState</w:t>
      </w:r>
      <w:r w:rsidRPr="00947A53">
        <w:rPr>
          <w:color w:val="89DDFF"/>
          <w:sz w:val="24"/>
          <w:szCs w:val="24"/>
        </w:rPr>
        <w:t>);</w:t>
      </w:r>
      <w:r w:rsidRPr="00947A53">
        <w:rPr>
          <w:color w:val="89DDFF"/>
          <w:sz w:val="24"/>
          <w:szCs w:val="24"/>
        </w:rPr>
        <w:br/>
        <w:t xml:space="preserve">        </w:t>
      </w:r>
      <w:r w:rsidRPr="00947A53">
        <w:rPr>
          <w:color w:val="82AAFF"/>
          <w:sz w:val="24"/>
          <w:szCs w:val="24"/>
        </w:rPr>
        <w:t>setContentView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FCB6B"/>
          <w:sz w:val="24"/>
          <w:szCs w:val="24"/>
        </w:rPr>
        <w:t>R</w:t>
      </w:r>
      <w:r w:rsidRPr="00947A53">
        <w:rPr>
          <w:color w:val="89DDFF"/>
          <w:sz w:val="24"/>
          <w:szCs w:val="24"/>
        </w:rPr>
        <w:t>.</w:t>
      </w:r>
      <w:r w:rsidRPr="00947A53">
        <w:rPr>
          <w:color w:val="FFCB6B"/>
          <w:sz w:val="24"/>
          <w:szCs w:val="24"/>
        </w:rPr>
        <w:t>layout</w:t>
      </w:r>
      <w:r w:rsidRPr="00947A53">
        <w:rPr>
          <w:color w:val="89DDFF"/>
          <w:sz w:val="24"/>
          <w:szCs w:val="24"/>
        </w:rPr>
        <w:t>.</w:t>
      </w:r>
      <w:r w:rsidRPr="00947A53">
        <w:rPr>
          <w:i/>
          <w:iCs/>
          <w:color w:val="EEFFFF"/>
          <w:sz w:val="24"/>
          <w:szCs w:val="24"/>
        </w:rPr>
        <w:t>activity_main</w:t>
      </w:r>
      <w:r w:rsidRPr="00947A53">
        <w:rPr>
          <w:color w:val="89DDFF"/>
          <w:sz w:val="24"/>
          <w:szCs w:val="24"/>
        </w:rPr>
        <w:t>);</w:t>
      </w:r>
      <w:r w:rsidRPr="00947A53">
        <w:rPr>
          <w:color w:val="89DDFF"/>
          <w:sz w:val="24"/>
          <w:szCs w:val="24"/>
        </w:rPr>
        <w:br/>
        <w:t xml:space="preserve">    }</w:t>
      </w:r>
      <w:r w:rsidRPr="00947A53">
        <w:rPr>
          <w:color w:val="89DDFF"/>
          <w:sz w:val="24"/>
          <w:szCs w:val="24"/>
        </w:rPr>
        <w:br/>
        <w:t>}</w:t>
      </w:r>
    </w:p>
    <w:p w14:paraId="32852308" w14:textId="77777777" w:rsidR="00947A53" w:rsidRPr="00947A53" w:rsidRDefault="00947A53" w:rsidP="00947A53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50C61B90" w14:textId="77777777" w:rsidR="00947A53" w:rsidRDefault="00947A53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7993519" w14:textId="649FA655" w:rsidR="00947A53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7B843562" w14:textId="5BCB9399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7D2B511E" wp14:editId="66102637">
            <wp:extent cx="4810125" cy="3139944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369" cy="314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A4487" w14:textId="7A13161E" w:rsidR="00BC36A5" w:rsidRDefault="00BC36A5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BC36A5">
        <w:rPr>
          <w:rFonts w:ascii="Times New Roman" w:hAnsi="Times New Roman" w:cs="Times New Roman"/>
          <w:b/>
          <w:sz w:val="28"/>
          <w:szCs w:val="28"/>
        </w:rPr>
        <w:lastRenderedPageBreak/>
        <w:drawing>
          <wp:inline distT="0" distB="0" distL="0" distR="0" wp14:anchorId="1219EFF1" wp14:editId="3C0F1B78">
            <wp:extent cx="4038600" cy="45238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1285" cy="452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5DA5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344D1A5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29F9AA7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D9BAE9B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C30A94E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01DFB198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78C705CC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1672F107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02F00284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1FA2C5E1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94475D5" w14:textId="0053885B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Main Fest Xml:</w:t>
      </w:r>
    </w:p>
    <w:p w14:paraId="6F5605BA" w14:textId="77777777" w:rsidR="00F5057E" w:rsidRPr="00F5057E" w:rsidRDefault="00F5057E" w:rsidP="00F5057E">
      <w:pPr>
        <w:pStyle w:val="HTMLPreformatted"/>
        <w:shd w:val="clear" w:color="auto" w:fill="0F111A"/>
        <w:spacing w:after="240"/>
        <w:rPr>
          <w:color w:val="C3CEE3"/>
          <w:sz w:val="24"/>
          <w:szCs w:val="24"/>
        </w:rPr>
      </w:pPr>
      <w:r w:rsidRPr="00F5057E">
        <w:rPr>
          <w:color w:val="C3CEE3"/>
          <w:sz w:val="24"/>
          <w:szCs w:val="24"/>
        </w:rPr>
        <w:t>&lt;?</w:t>
      </w:r>
      <w:r w:rsidRPr="00F5057E">
        <w:rPr>
          <w:i/>
          <w:iCs/>
          <w:color w:val="FFCB6B"/>
          <w:sz w:val="24"/>
          <w:szCs w:val="24"/>
        </w:rPr>
        <w:t>xml version</w:t>
      </w:r>
      <w:r w:rsidRPr="00F5057E">
        <w:rPr>
          <w:color w:val="C3E88D"/>
          <w:sz w:val="24"/>
          <w:szCs w:val="24"/>
        </w:rPr>
        <w:t xml:space="preserve">="1.0" </w:t>
      </w:r>
      <w:r w:rsidRPr="00F5057E">
        <w:rPr>
          <w:i/>
          <w:iCs/>
          <w:color w:val="FFCB6B"/>
          <w:sz w:val="24"/>
          <w:szCs w:val="24"/>
        </w:rPr>
        <w:t>encoding</w:t>
      </w:r>
      <w:r w:rsidRPr="00F5057E">
        <w:rPr>
          <w:color w:val="C3E88D"/>
          <w:sz w:val="24"/>
          <w:szCs w:val="24"/>
        </w:rPr>
        <w:t>="utf-8"</w:t>
      </w:r>
      <w:r w:rsidRPr="00F5057E">
        <w:rPr>
          <w:color w:val="C3CEE3"/>
          <w:sz w:val="24"/>
          <w:szCs w:val="24"/>
        </w:rPr>
        <w:t>?&gt;</w:t>
      </w:r>
      <w:r w:rsidRPr="00F5057E">
        <w:rPr>
          <w:color w:val="C3CEE3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t>&lt;</w:t>
      </w:r>
      <w:r w:rsidRPr="00F5057E">
        <w:rPr>
          <w:color w:val="F07178"/>
          <w:sz w:val="24"/>
          <w:szCs w:val="24"/>
        </w:rPr>
        <w:t xml:space="preserve">manifest </w:t>
      </w:r>
      <w:r w:rsidRPr="00F5057E">
        <w:rPr>
          <w:i/>
          <w:iCs/>
          <w:color w:val="FFCB6B"/>
          <w:sz w:val="24"/>
          <w:szCs w:val="24"/>
        </w:rPr>
        <w:t>xmlns: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color w:val="C3E88D"/>
          <w:sz w:val="24"/>
          <w:szCs w:val="24"/>
        </w:rPr>
        <w:t>="http://schemas.android.com/apk/res/android"</w:t>
      </w:r>
      <w:r w:rsidRPr="00F5057E">
        <w:rPr>
          <w:color w:val="C3E88D"/>
          <w:sz w:val="24"/>
          <w:szCs w:val="24"/>
        </w:rPr>
        <w:br/>
        <w:t xml:space="preserve">    </w:t>
      </w:r>
      <w:r w:rsidRPr="00F5057E">
        <w:rPr>
          <w:i/>
          <w:iCs/>
          <w:color w:val="FFCB6B"/>
          <w:sz w:val="24"/>
          <w:szCs w:val="24"/>
        </w:rPr>
        <w:t>xmlns:</w:t>
      </w:r>
      <w:r w:rsidRPr="00F5057E">
        <w:rPr>
          <w:i/>
          <w:iCs/>
          <w:color w:val="EEFFFF"/>
          <w:sz w:val="24"/>
          <w:szCs w:val="24"/>
        </w:rPr>
        <w:t>tools</w:t>
      </w:r>
      <w:r w:rsidRPr="00F5057E">
        <w:rPr>
          <w:color w:val="C3E88D"/>
          <w:sz w:val="24"/>
          <w:szCs w:val="24"/>
        </w:rPr>
        <w:t>="http://schemas.android.com/tools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br/>
        <w:t xml:space="preserve">    &lt;</w:t>
      </w:r>
      <w:r w:rsidRPr="00F5057E">
        <w:rPr>
          <w:color w:val="F07178"/>
          <w:sz w:val="24"/>
          <w:szCs w:val="24"/>
        </w:rPr>
        <w:t>application</w:t>
      </w:r>
      <w:r w:rsidRPr="00F5057E">
        <w:rPr>
          <w:color w:val="F07178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allowBackup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dataExtractionRules</w:t>
      </w:r>
      <w:r w:rsidRPr="00F5057E">
        <w:rPr>
          <w:color w:val="C3E88D"/>
          <w:sz w:val="24"/>
          <w:szCs w:val="24"/>
        </w:rPr>
        <w:t>="@xml/data_extraction_rules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fullBackupContent</w:t>
      </w:r>
      <w:r w:rsidRPr="00F5057E">
        <w:rPr>
          <w:color w:val="C3E88D"/>
          <w:sz w:val="24"/>
          <w:szCs w:val="24"/>
        </w:rPr>
        <w:t>="@xml/backup_rules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icon</w:t>
      </w:r>
      <w:r w:rsidRPr="00F5057E">
        <w:rPr>
          <w:color w:val="C3E88D"/>
          <w:sz w:val="24"/>
          <w:szCs w:val="24"/>
        </w:rPr>
        <w:t>="@mipmap/ic_launcher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label</w:t>
      </w:r>
      <w:r w:rsidRPr="00F5057E">
        <w:rPr>
          <w:color w:val="C3E88D"/>
          <w:sz w:val="24"/>
          <w:szCs w:val="24"/>
        </w:rPr>
        <w:t>="@string/app_nam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roundIcon</w:t>
      </w:r>
      <w:r w:rsidRPr="00F5057E">
        <w:rPr>
          <w:color w:val="C3E88D"/>
          <w:sz w:val="24"/>
          <w:szCs w:val="24"/>
        </w:rPr>
        <w:t>="@mipmap/ic_launcher_round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supportsRtl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theme</w:t>
      </w:r>
      <w:r w:rsidRPr="00F5057E">
        <w:rPr>
          <w:color w:val="C3E88D"/>
          <w:sz w:val="24"/>
          <w:szCs w:val="24"/>
        </w:rPr>
        <w:t>="@style/Theme.LSpashSecreen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tools</w:t>
      </w:r>
      <w:r w:rsidRPr="00F5057E">
        <w:rPr>
          <w:i/>
          <w:iCs/>
          <w:color w:val="FFCB6B"/>
          <w:sz w:val="24"/>
          <w:szCs w:val="24"/>
        </w:rPr>
        <w:t>:targetApi</w:t>
      </w:r>
      <w:r w:rsidRPr="00F5057E">
        <w:rPr>
          <w:color w:val="C3E88D"/>
          <w:sz w:val="24"/>
          <w:szCs w:val="24"/>
        </w:rPr>
        <w:t>="31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secondactivity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 xml:space="preserve">="false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Splash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    &lt;</w:t>
      </w:r>
      <w:r w:rsidRPr="00F5057E">
        <w:rPr>
          <w:color w:val="F07178"/>
          <w:sz w:val="24"/>
          <w:szCs w:val="24"/>
        </w:rPr>
        <w:t>intent-filter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        &lt;</w:t>
      </w:r>
      <w:r w:rsidRPr="00F5057E">
        <w:rPr>
          <w:color w:val="F07178"/>
          <w:sz w:val="24"/>
          <w:szCs w:val="24"/>
        </w:rPr>
        <w:t xml:space="preserve">action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 xml:space="preserve">="android.intent.action.MAIN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br/>
        <w:t xml:space="preserve">                &lt;</w:t>
      </w:r>
      <w:r w:rsidRPr="00F5057E">
        <w:rPr>
          <w:color w:val="F07178"/>
          <w:sz w:val="24"/>
          <w:szCs w:val="24"/>
        </w:rPr>
        <w:t xml:space="preserve">category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 xml:space="preserve">="android.intent.category.LAUNCHER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  <w:t xml:space="preserve">            &lt;/</w:t>
      </w:r>
      <w:r w:rsidRPr="00F5057E">
        <w:rPr>
          <w:color w:val="F07178"/>
          <w:sz w:val="24"/>
          <w:szCs w:val="24"/>
        </w:rPr>
        <w:t>intent-filter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/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MainActivity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89DDFF"/>
          <w:sz w:val="24"/>
          <w:szCs w:val="24"/>
        </w:rPr>
        <w:t>&gt;&lt;/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&lt;/</w:t>
      </w:r>
      <w:r w:rsidRPr="00F5057E">
        <w:rPr>
          <w:color w:val="F07178"/>
          <w:sz w:val="24"/>
          <w:szCs w:val="24"/>
        </w:rPr>
        <w:t>application</w:t>
      </w:r>
      <w:r w:rsidRPr="00F5057E">
        <w:rPr>
          <w:color w:val="89DDFF"/>
          <w:sz w:val="24"/>
          <w:szCs w:val="24"/>
        </w:rPr>
        <w:t>&gt;</w:t>
      </w:r>
    </w:p>
    <w:p w14:paraId="7D8F1591" w14:textId="77777777" w:rsidR="00F5057E" w:rsidRPr="002C3F70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6DE2DCB5" w14:textId="159A109D" w:rsidR="003E093D" w:rsidRDefault="003E093D" w:rsidP="00BD1EA9">
      <w:pPr>
        <w:rPr>
          <w:rFonts w:ascii="Times New Roman" w:hAnsi="Times New Roman" w:cs="Times New Roman"/>
          <w:b/>
          <w:sz w:val="24"/>
          <w:szCs w:val="24"/>
        </w:rPr>
      </w:pPr>
    </w:p>
    <w:p w14:paraId="527C1E5E" w14:textId="052CE738" w:rsidR="00F5057E" w:rsidRPr="00A1430D" w:rsidRDefault="00F5057E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  <w:r w:rsidRPr="00F5057E">
        <w:rPr>
          <w:rFonts w:ascii="Times New Roman" w:hAnsi="Times New Roman" w:cs="Times New Roman"/>
          <w:b/>
          <w:sz w:val="24"/>
          <w:szCs w:val="24"/>
          <w:highlight w:val="yellow"/>
        </w:rPr>
        <w:t>&lt;&lt;&lt;&lt;&lt;&lt;&lt;&lt;&lt;&lt;&lt;&lt;&lt;&lt;&lt;&lt;&lt;&lt;&lt;&lt;&lt;&lt;&lt;&lt;&lt;&lt;&lt;&lt;&lt;&lt;The End&gt;&gt;&gt;&gt;&gt;&gt;&gt;&gt;&gt;&gt;&gt;&gt;&gt;&gt;&gt;&gt;&gt;&gt;&gt;&gt;&gt;&gt;&gt;&gt;&gt;&gt;&gt;&gt;&gt;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5057E" w:rsidRPr="00A1430D" w:rsidSect="001B75D5"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28FD93" w14:textId="77777777" w:rsidR="003740FC" w:rsidRDefault="003740FC" w:rsidP="00E04781">
      <w:pPr>
        <w:spacing w:after="0" w:line="240" w:lineRule="auto"/>
      </w:pPr>
      <w:r>
        <w:separator/>
      </w:r>
    </w:p>
  </w:endnote>
  <w:endnote w:type="continuationSeparator" w:id="0">
    <w:p w14:paraId="4FE2476F" w14:textId="77777777" w:rsidR="003740FC" w:rsidRDefault="003740FC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58B8127B" w:rsidR="00D9772F" w:rsidRPr="009A5ED3" w:rsidRDefault="003740FC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4538DA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5ECAF2" w14:textId="77777777" w:rsidR="003740FC" w:rsidRDefault="003740FC" w:rsidP="00E04781">
      <w:pPr>
        <w:spacing w:after="0" w:line="240" w:lineRule="auto"/>
      </w:pPr>
      <w:r>
        <w:separator/>
      </w:r>
    </w:p>
  </w:footnote>
  <w:footnote w:type="continuationSeparator" w:id="0">
    <w:p w14:paraId="4B253B06" w14:textId="77777777" w:rsidR="003740FC" w:rsidRDefault="003740FC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3F70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740FC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8DA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5BDE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A53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36A5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057E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F7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04EC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A1F9D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2A5781-FF56-4BDC-99CD-1694A38B7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5:15:00Z</dcterms:created>
  <dcterms:modified xsi:type="dcterms:W3CDTF">2023-08-02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